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integer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aximum length of a subarray that appears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oth</w:t>
      </w:r>
      <w:r>
        <w:rPr>
          <w:i/>
          <w:iCs/>
        </w:rPr>
        <w:t xml:space="preserve"> </w:t>
      </w:r>
      <w:r>
        <w:rPr>
          <w:i/>
          <w:iCs/>
        </w:rPr>
        <w:t xml:space="preserve">array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1,2,3,2,1], nums2 = [3,2,1,4,7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repeated subarray with maximum length is [3,2,1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0,0,0,0,0], nums2 = [0,0,0,0,0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repeated subarray with maximum length is [0,0,0,0,0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1.length, nums2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1[i], nums2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3Z</dcterms:created>
  <dcterms:modified xsi:type="dcterms:W3CDTF">2024-03-25T10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